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6B2AC" w14:textId="77777777" w:rsidR="006D5976" w:rsidRDefault="006D5976">
      <w:r>
        <w:t xml:space="preserve">Hello! </w:t>
      </w:r>
    </w:p>
    <w:p w14:paraId="0D014528" w14:textId="27CE2844" w:rsidR="006D5976" w:rsidRDefault="006D5976">
      <w:r>
        <w:t xml:space="preserve">Your NCANS Board wanted the local SNA to get active and get involved </w:t>
      </w:r>
      <w:r w:rsidR="00F91A4D" w:rsidRPr="00AC03F6">
        <w:rPr>
          <w:noProof/>
        </w:rPr>
        <w:t>in</w:t>
      </w:r>
      <w:r w:rsidR="00F91A4D">
        <w:t xml:space="preserve"> </w:t>
      </w:r>
      <w:r>
        <w:t xml:space="preserve">their local communities! </w:t>
      </w:r>
    </w:p>
    <w:p w14:paraId="04C6CCC0" w14:textId="2A3B0E8B" w:rsidR="006D5976" w:rsidRDefault="006D5976">
      <w:r>
        <w:t xml:space="preserve">The Board is challenging your schools SNA to donate as much canned food as possible by March 1, 2018! </w:t>
      </w:r>
      <w:r w:rsidR="003F5B95">
        <w:t xml:space="preserve">The winner will be </w:t>
      </w:r>
      <w:r>
        <w:t>recognized at the Annual Convention on March 10-11!</w:t>
      </w:r>
      <w:r w:rsidR="003F5B95">
        <w:t xml:space="preserve"> This is rewarding </w:t>
      </w:r>
      <w:r w:rsidR="005054D1">
        <w:t>for</w:t>
      </w:r>
      <w:r w:rsidR="003F5B95">
        <w:t xml:space="preserve"> those who participate </w:t>
      </w:r>
      <w:r w:rsidR="005054D1">
        <w:t>as well as</w:t>
      </w:r>
      <w:r w:rsidR="003F5B95">
        <w:t xml:space="preserve"> </w:t>
      </w:r>
      <w:r w:rsidR="005054D1">
        <w:t xml:space="preserve">to </w:t>
      </w:r>
      <w:r w:rsidR="003F5B95">
        <w:t xml:space="preserve">those you help! </w:t>
      </w:r>
      <w:r>
        <w:t xml:space="preserve">The </w:t>
      </w:r>
      <w:r w:rsidR="009F084C">
        <w:t>j</w:t>
      </w:r>
      <w:r>
        <w:t xml:space="preserve">udging will be based on the pounds of food donated so make sure to get the total number and a group photo the day of drop off to submit to </w:t>
      </w:r>
      <w:r w:rsidR="00BB1F56">
        <w:t xml:space="preserve">the Publication Director of NCANS at: </w:t>
      </w:r>
      <w:hyperlink r:id="rId5" w:history="1">
        <w:r w:rsidR="00AC03F6" w:rsidRPr="002853AD">
          <w:rPr>
            <w:rStyle w:val="Hyperlink"/>
          </w:rPr>
          <w:t>dmooneyham389@my.pfeiffer.edu</w:t>
        </w:r>
      </w:hyperlink>
      <w:r>
        <w:t xml:space="preserve">! </w:t>
      </w:r>
      <w:bookmarkStart w:id="0" w:name="_GoBack"/>
      <w:bookmarkEnd w:id="0"/>
    </w:p>
    <w:sectPr w:rsidR="006D5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sTQxtjQyMLewsDRQ0lEKTi0uzszPAykwqgUALDXBPSwAAAA="/>
  </w:docVars>
  <w:rsids>
    <w:rsidRoot w:val="006D5976"/>
    <w:rsid w:val="00231551"/>
    <w:rsid w:val="003F5B95"/>
    <w:rsid w:val="005054D1"/>
    <w:rsid w:val="00590346"/>
    <w:rsid w:val="006D5976"/>
    <w:rsid w:val="009F084C"/>
    <w:rsid w:val="00AC03F6"/>
    <w:rsid w:val="00BB1F56"/>
    <w:rsid w:val="00F9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F5500"/>
  <w15:chartTrackingRefBased/>
  <w15:docId w15:val="{E4C51890-D0AA-4889-9C2E-8B63516E9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59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9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mooneyham389@my.pfeiffer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as Mooneyham</dc:creator>
  <cp:keywords/>
  <dc:description/>
  <cp:lastModifiedBy>Dallas Mooneyham</cp:lastModifiedBy>
  <cp:revision>2</cp:revision>
  <dcterms:created xsi:type="dcterms:W3CDTF">2018-01-26T21:13:00Z</dcterms:created>
  <dcterms:modified xsi:type="dcterms:W3CDTF">2018-01-26T21:13:00Z</dcterms:modified>
</cp:coreProperties>
</file>